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863179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39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A82CDE">
        <w:t xml:space="preserve">Jánovi </w:t>
      </w:r>
      <w:proofErr w:type="spellStart"/>
      <w:r w:rsidR="00A82CDE">
        <w:t>Gettlerovi</w:t>
      </w:r>
      <w:proofErr w:type="spellEnd"/>
      <w:r w:rsidR="00A82CDE">
        <w:t>, bývalému členovi do</w:t>
      </w:r>
      <w:r w:rsidR="00E71350">
        <w:t xml:space="preserve">zornej rady, ESCO Slovensko, </w:t>
      </w:r>
      <w:proofErr w:type="spellStart"/>
      <w:r w:rsidR="00E71350">
        <w:t>a.</w:t>
      </w:r>
      <w:r w:rsidR="00A82CDE">
        <w:t>s</w:t>
      </w:r>
      <w:proofErr w:type="spellEnd"/>
      <w:r w:rsidR="00A82CDE">
        <w:t xml:space="preserve">. </w:t>
      </w:r>
      <w:r w:rsidR="00DB0600">
        <w:t>(</w:t>
      </w:r>
      <w:r w:rsidR="00A82CDE">
        <w:t>odvolaný z verejnej funkcie 9.2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A82CDE">
        <w:t xml:space="preserve">Jánovi </w:t>
      </w:r>
      <w:proofErr w:type="spellStart"/>
      <w:r w:rsidR="00A82CDE">
        <w:t>Gettlerovi</w:t>
      </w:r>
      <w:proofErr w:type="spellEnd"/>
      <w:r w:rsidR="00A82CDE">
        <w:t xml:space="preserve">, bývalému členovi dozornej rady, ESCO Slovensko, </w:t>
      </w:r>
      <w:proofErr w:type="spellStart"/>
      <w:r w:rsidR="00A82CDE">
        <w:t>a.</w:t>
      </w:r>
      <w:bookmarkStart w:id="0" w:name="_GoBack"/>
      <w:bookmarkEnd w:id="0"/>
      <w:r w:rsidR="00A82CDE">
        <w:t>s</w:t>
      </w:r>
      <w:proofErr w:type="spellEnd"/>
      <w:r w:rsidR="00A82CDE">
        <w:t xml:space="preserve">. </w:t>
      </w:r>
      <w:r w:rsidR="00A82CDE">
        <w:br/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AA643B">
        <w:t>24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179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2CDE"/>
    <w:rsid w:val="00A8732D"/>
    <w:rsid w:val="00A91CFC"/>
    <w:rsid w:val="00A95D44"/>
    <w:rsid w:val="00AA643B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1350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CE077DD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FA09FE-AE61-4FBA-9B28-ABE60CB9C0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315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Maronová, Renáta, Mgr.</cp:lastModifiedBy>
  <cp:revision>58</cp:revision>
  <cp:lastPrinted>2025-06-18T14:47:00Z</cp:lastPrinted>
  <dcterms:created xsi:type="dcterms:W3CDTF">2021-09-24T06:29:00Z</dcterms:created>
  <dcterms:modified xsi:type="dcterms:W3CDTF">2025-06-18T14:47:00Z</dcterms:modified>
</cp:coreProperties>
</file>